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00A93F7D" w:rsidR="00205E99" w:rsidRPr="00624C0E" w:rsidRDefault="00114059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October 14</w:t>
      </w:r>
      <w:r w:rsidR="00467D70">
        <w:rPr>
          <w:rFonts w:asciiTheme="minorHAnsi" w:hAnsiTheme="minorHAnsi" w:cstheme="minorHAnsi"/>
          <w:b/>
          <w:sz w:val="28"/>
          <w:szCs w:val="24"/>
        </w:rPr>
        <w:t>, 2021</w:t>
      </w:r>
    </w:p>
    <w:p w14:paraId="394CC9D1" w14:textId="13B528D9" w:rsid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2B556A">
        <w:rPr>
          <w:rFonts w:asciiTheme="minorHAnsi" w:hAnsiTheme="minorHAnsi" w:cstheme="minorHAnsi"/>
          <w:b/>
          <w:sz w:val="28"/>
          <w:szCs w:val="24"/>
        </w:rPr>
        <w:t>00</w:t>
      </w:r>
      <w:r w:rsidRPr="00624C0E">
        <w:rPr>
          <w:rFonts w:asciiTheme="minorHAnsi" w:hAnsiTheme="minorHAnsi" w:cstheme="minorHAnsi"/>
          <w:b/>
          <w:sz w:val="28"/>
          <w:szCs w:val="24"/>
        </w:rPr>
        <w:t xml:space="preserve"> PM</w:t>
      </w:r>
    </w:p>
    <w:p w14:paraId="16189414" w14:textId="4D1F83A1" w:rsidR="001E0E91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2EB7F00" w14:textId="507F104F" w:rsidR="00AB7AFF" w:rsidRPr="00AB7AFF" w:rsidRDefault="00114059" w:rsidP="00AB7AFF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hyperlink r:id="rId7" w:history="1">
        <w:r w:rsidR="00AB7AFF" w:rsidRPr="00AB7AFF">
          <w:rPr>
            <w:rStyle w:val="Hyperlink"/>
            <w:rFonts w:asciiTheme="minorHAnsi" w:hAnsiTheme="minorHAnsi" w:cstheme="minorHAnsi"/>
            <w:b/>
            <w:sz w:val="24"/>
            <w:szCs w:val="24"/>
          </w:rPr>
          <w:t>Google Meet</w:t>
        </w:r>
      </w:hyperlink>
    </w:p>
    <w:p w14:paraId="2F740130" w14:textId="24EF8FD8" w:rsidR="00AB7AFF" w:rsidRPr="00AB7AFF" w:rsidRDefault="00AB7AFF" w:rsidP="00AB7AFF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AB7AFF">
        <w:rPr>
          <w:rFonts w:asciiTheme="minorHAnsi" w:hAnsiTheme="minorHAnsi" w:cstheme="minorHAnsi"/>
          <w:b/>
          <w:sz w:val="24"/>
          <w:szCs w:val="24"/>
        </w:rPr>
        <w:t xml:space="preserve">Or dial: </w:t>
      </w:r>
      <w:dir w:val="ltr">
        <w:r w:rsidRPr="00AB7AFF">
          <w:rPr>
            <w:rFonts w:asciiTheme="minorHAnsi" w:hAnsiTheme="minorHAnsi" w:cstheme="minorHAnsi"/>
            <w:b/>
            <w:sz w:val="24"/>
            <w:szCs w:val="24"/>
          </w:rPr>
          <w:t xml:space="preserve">(US) +1 </w:t>
        </w:r>
        <w:r w:rsidR="00114059">
          <w:rPr>
            <w:rFonts w:asciiTheme="minorHAnsi" w:hAnsiTheme="minorHAnsi" w:cstheme="minorHAnsi"/>
            <w:b/>
            <w:sz w:val="24"/>
            <w:szCs w:val="24"/>
          </w:rPr>
          <w:t>720-593-6894</w:t>
        </w:r>
        <w:r w:rsidRPr="00AB7AFF">
          <w:rPr>
            <w:rFonts w:asciiTheme="minorHAnsi" w:hAnsiTheme="minorHAnsi" w:cstheme="minorHAnsi"/>
            <w:b/>
            <w:sz w:val="24"/>
            <w:szCs w:val="24"/>
          </w:rPr>
          <w:t xml:space="preserve">‬ PIN: </w:t>
        </w:r>
        <w:dir w:val="ltr">
          <w:r w:rsidR="00114059">
            <w:rPr>
              <w:rFonts w:asciiTheme="minorHAnsi" w:hAnsiTheme="minorHAnsi" w:cstheme="minorHAnsi"/>
              <w:b/>
              <w:sz w:val="24"/>
              <w:szCs w:val="24"/>
            </w:rPr>
            <w:t>642 588 525</w:t>
          </w:r>
          <w:r w:rsidRPr="00AB7AFF">
            <w:rPr>
              <w:rFonts w:asciiTheme="minorHAnsi" w:hAnsiTheme="minorHAnsi" w:cstheme="minorHAnsi"/>
              <w:b/>
              <w:sz w:val="24"/>
              <w:szCs w:val="24"/>
            </w:rPr>
            <w:t>‬#</w:t>
          </w:r>
          <w:r w:rsidR="00D36526">
            <w:t>‬</w:t>
          </w:r>
          <w:r w:rsidR="00D36526">
            <w:t>‬</w:t>
          </w:r>
          <w:r w:rsidR="00114059">
            <w:t>‬</w:t>
          </w:r>
          <w:r w:rsidR="00114059">
            <w:t>‬</w:t>
          </w:r>
        </w:dir>
      </w:di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0AA909E8" w:rsidR="00205E99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50470A93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  <w:r w:rsidR="002B556A">
              <w:rPr>
                <w:rFonts w:asciiTheme="minorHAnsi" w:hAnsiTheme="minorHAnsi" w:cstheme="minorHAnsi"/>
                <w:sz w:val="24"/>
                <w:szCs w:val="24"/>
              </w:rPr>
              <w:t xml:space="preserve">/Minute Approval 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114059" w:rsidRPr="00624C0E" w14:paraId="74848CD3" w14:textId="77777777" w:rsidTr="00597D3B">
        <w:trPr>
          <w:trHeight w:val="628"/>
        </w:trPr>
        <w:tc>
          <w:tcPr>
            <w:tcW w:w="235" w:type="pct"/>
          </w:tcPr>
          <w:p w14:paraId="289D804C" w14:textId="6692664D" w:rsidR="00114059" w:rsidRPr="00624C0E" w:rsidRDefault="0011405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379" w:type="pct"/>
          </w:tcPr>
          <w:p w14:paraId="3D4FAA7E" w14:textId="7BE51E62" w:rsidR="00114059" w:rsidRPr="00624C0E" w:rsidRDefault="0011405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ocial Media Updates </w:t>
            </w:r>
          </w:p>
        </w:tc>
        <w:tc>
          <w:tcPr>
            <w:tcW w:w="1386" w:type="pct"/>
          </w:tcPr>
          <w:p w14:paraId="344C772B" w14:textId="3E0FB0A8" w:rsidR="00114059" w:rsidRPr="00624C0E" w:rsidRDefault="0011405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Amanda </w:t>
            </w:r>
          </w:p>
        </w:tc>
      </w:tr>
      <w:tr w:rsidR="001C45E5" w:rsidRPr="00624C0E" w14:paraId="34458144" w14:textId="77777777" w:rsidTr="00597D3B">
        <w:trPr>
          <w:trHeight w:val="628"/>
        </w:trPr>
        <w:tc>
          <w:tcPr>
            <w:tcW w:w="235" w:type="pct"/>
          </w:tcPr>
          <w:p w14:paraId="54ABDF31" w14:textId="39019EC4" w:rsidR="001C45E5" w:rsidRPr="00624C0E" w:rsidRDefault="0011405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1C45E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09E37A3" w14:textId="2E0C4D46" w:rsidR="001C45E5" w:rsidRPr="00624C0E" w:rsidRDefault="00D36526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Update on</w:t>
            </w:r>
            <w:r w:rsidR="00AB7AFF">
              <w:rPr>
                <w:rFonts w:asciiTheme="minorHAnsi" w:hAnsiTheme="minorHAnsi" w:cstheme="minorHAnsi"/>
                <w:sz w:val="24"/>
                <w:szCs w:val="24"/>
              </w:rPr>
              <w:t xml:space="preserve"> one-pager</w:t>
            </w:r>
            <w:r w:rsidR="001C45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86" w:type="pct"/>
          </w:tcPr>
          <w:p w14:paraId="30C94414" w14:textId="6E69699C" w:rsidR="001C45E5" w:rsidRPr="00624C0E" w:rsidRDefault="001C45E5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D36526">
              <w:rPr>
                <w:rFonts w:asciiTheme="minorHAnsi" w:hAnsiTheme="minorHAnsi" w:cstheme="minorHAnsi"/>
                <w:sz w:val="24"/>
                <w:szCs w:val="24"/>
              </w:rPr>
              <w:t xml:space="preserve"> Dr. Nathan</w:t>
            </w:r>
          </w:p>
        </w:tc>
      </w:tr>
      <w:tr w:rsidR="008F7517" w:rsidRPr="00624C0E" w14:paraId="1A117A31" w14:textId="77777777" w:rsidTr="00597D3B">
        <w:trPr>
          <w:trHeight w:val="628"/>
        </w:trPr>
        <w:tc>
          <w:tcPr>
            <w:tcW w:w="235" w:type="pct"/>
          </w:tcPr>
          <w:p w14:paraId="43A2D2A2" w14:textId="138CBD42" w:rsidR="008F7517" w:rsidRDefault="00114059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8F751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8776B24" w14:textId="675ECFAE" w:rsidR="008F7517" w:rsidRDefault="002B556A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cuss compiled fitness activities </w:t>
            </w:r>
            <w:r w:rsidR="00114059">
              <w:rPr>
                <w:rFonts w:asciiTheme="minorHAnsi" w:hAnsiTheme="minorHAnsi" w:cstheme="minorHAnsi"/>
                <w:sz w:val="24"/>
                <w:szCs w:val="24"/>
              </w:rPr>
              <w:t>and webpage design</w:t>
            </w:r>
          </w:p>
        </w:tc>
        <w:tc>
          <w:tcPr>
            <w:tcW w:w="1386" w:type="pct"/>
          </w:tcPr>
          <w:p w14:paraId="7BABF567" w14:textId="77777777" w:rsidR="008F7517" w:rsidRDefault="008F7517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  <w:p w14:paraId="78561932" w14:textId="1760E7DE" w:rsidR="008F7517" w:rsidRPr="00624C0E" w:rsidRDefault="008F7517" w:rsidP="008F7517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14059" w:rsidRPr="00624C0E" w14:paraId="5F23BA03" w14:textId="77777777" w:rsidTr="00597D3B">
        <w:trPr>
          <w:trHeight w:val="628"/>
        </w:trPr>
        <w:tc>
          <w:tcPr>
            <w:tcW w:w="235" w:type="pct"/>
          </w:tcPr>
          <w:p w14:paraId="3BB000A0" w14:textId="53B8D1AB" w:rsidR="00114059" w:rsidRDefault="00114059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5. </w:t>
            </w:r>
          </w:p>
        </w:tc>
        <w:tc>
          <w:tcPr>
            <w:tcW w:w="3379" w:type="pct"/>
          </w:tcPr>
          <w:p w14:paraId="6A14DCBA" w14:textId="0191DA8C" w:rsidR="00114059" w:rsidRDefault="00114059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scellaneous group updates</w:t>
            </w:r>
          </w:p>
        </w:tc>
        <w:tc>
          <w:tcPr>
            <w:tcW w:w="1386" w:type="pct"/>
          </w:tcPr>
          <w:p w14:paraId="3D64CD46" w14:textId="7D0EACF3" w:rsidR="00114059" w:rsidRDefault="00114059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047AE21C" w:rsidR="00D22D27" w:rsidRPr="00624C0E" w:rsidRDefault="00114059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4F03A4CF" w:rsidR="00D22D27" w:rsidRPr="00D22D27" w:rsidRDefault="00114059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99398F0" w14:textId="77328591" w:rsidR="00114059" w:rsidRDefault="0011405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Next Council meeting: October 20, </w:t>
      </w:r>
      <w:proofErr w:type="gramStart"/>
      <w:r>
        <w:rPr>
          <w:rFonts w:asciiTheme="minorHAnsi" w:hAnsiTheme="minorHAnsi" w:cstheme="minorHAnsi"/>
          <w:b/>
          <w:sz w:val="24"/>
          <w:szCs w:val="24"/>
        </w:rPr>
        <w:t>2021</w:t>
      </w:r>
      <w:proofErr w:type="gramEnd"/>
      <w:r>
        <w:rPr>
          <w:rFonts w:asciiTheme="minorHAnsi" w:hAnsiTheme="minorHAnsi" w:cstheme="minorHAnsi"/>
          <w:b/>
          <w:sz w:val="24"/>
          <w:szCs w:val="24"/>
        </w:rPr>
        <w:t xml:space="preserve"> at 4PM </w:t>
      </w:r>
    </w:p>
    <w:p w14:paraId="7B9FDCC9" w14:textId="5EB10EDA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</w:t>
      </w:r>
      <w:r w:rsidR="00114059">
        <w:rPr>
          <w:rFonts w:asciiTheme="minorHAnsi" w:hAnsiTheme="minorHAnsi" w:cstheme="minorHAnsi"/>
          <w:b/>
          <w:sz w:val="24"/>
          <w:szCs w:val="24"/>
        </w:rPr>
        <w:t xml:space="preserve">committee meeting: TBD 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3E890" w14:textId="77777777" w:rsidR="00A40BB3" w:rsidRDefault="00A40BB3">
      <w:r>
        <w:separator/>
      </w:r>
    </w:p>
  </w:endnote>
  <w:endnote w:type="continuationSeparator" w:id="0">
    <w:p w14:paraId="77B0CAD4" w14:textId="77777777" w:rsidR="00A40BB3" w:rsidRDefault="00A40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F6249" w14:textId="77777777" w:rsidR="00A40BB3" w:rsidRDefault="00A40B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50C10" w14:textId="77777777" w:rsidR="00A40BB3" w:rsidRDefault="00A40BB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A40BB3" w:rsidRPr="00624C0E" w:rsidRDefault="00A40BB3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State Advisory Council on Health and Wellness Fitness Committee Agenda</w:t>
                          </w:r>
                        </w:p>
                        <w:p w14:paraId="01F8D584" w14:textId="77777777" w:rsidR="00A40BB3" w:rsidRPr="00D77D9D" w:rsidRDefault="00A40BB3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A40BB3" w:rsidRPr="00D77D9D" w:rsidRDefault="00A40BB3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A40BB3" w:rsidRPr="00624C0E" w:rsidRDefault="00A40BB3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State Advisory Council on Health and Wellness Fitness Committee Agenda</w:t>
                    </w:r>
                  </w:p>
                  <w:p w14:paraId="01F8D584" w14:textId="77777777" w:rsidR="00A40BB3" w:rsidRPr="00D77D9D" w:rsidRDefault="00A40BB3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A40BB3" w:rsidRPr="00D77D9D" w:rsidRDefault="00A40BB3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CDF92" w14:textId="77777777" w:rsidR="00A40BB3" w:rsidRDefault="00A40B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810B0" w14:textId="77777777" w:rsidR="00A40BB3" w:rsidRDefault="00A40BB3">
      <w:r>
        <w:separator/>
      </w:r>
    </w:p>
  </w:footnote>
  <w:footnote w:type="continuationSeparator" w:id="0">
    <w:p w14:paraId="48CE00B4" w14:textId="77777777" w:rsidR="00A40BB3" w:rsidRDefault="00A40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F7507" w14:textId="77777777" w:rsidR="00A40BB3" w:rsidRDefault="00A40B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089C2" w14:textId="77777777" w:rsidR="00A40BB3" w:rsidRDefault="00A40B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6FAFB" w14:textId="77777777" w:rsidR="00A40BB3" w:rsidRDefault="00A40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0E78FB"/>
    <w:rsid w:val="0010274B"/>
    <w:rsid w:val="00114059"/>
    <w:rsid w:val="001C45E5"/>
    <w:rsid w:val="001E0E91"/>
    <w:rsid w:val="001F3333"/>
    <w:rsid w:val="001F7DD2"/>
    <w:rsid w:val="00205E99"/>
    <w:rsid w:val="00214BA3"/>
    <w:rsid w:val="002B1CC9"/>
    <w:rsid w:val="002B556A"/>
    <w:rsid w:val="0030305E"/>
    <w:rsid w:val="0033407E"/>
    <w:rsid w:val="00347224"/>
    <w:rsid w:val="003542DD"/>
    <w:rsid w:val="003548BB"/>
    <w:rsid w:val="00385105"/>
    <w:rsid w:val="003921A1"/>
    <w:rsid w:val="0039581D"/>
    <w:rsid w:val="003A19A0"/>
    <w:rsid w:val="003B6A5D"/>
    <w:rsid w:val="003C10E1"/>
    <w:rsid w:val="003C3810"/>
    <w:rsid w:val="003D4221"/>
    <w:rsid w:val="003D7BF5"/>
    <w:rsid w:val="00405D44"/>
    <w:rsid w:val="00421E9F"/>
    <w:rsid w:val="00467D70"/>
    <w:rsid w:val="00480FDC"/>
    <w:rsid w:val="004B7B17"/>
    <w:rsid w:val="00522C76"/>
    <w:rsid w:val="00591DF4"/>
    <w:rsid w:val="00597D3B"/>
    <w:rsid w:val="005C30FD"/>
    <w:rsid w:val="005D2F62"/>
    <w:rsid w:val="0062370B"/>
    <w:rsid w:val="00624C0E"/>
    <w:rsid w:val="00632250"/>
    <w:rsid w:val="006A2B66"/>
    <w:rsid w:val="006C0542"/>
    <w:rsid w:val="00704E7D"/>
    <w:rsid w:val="0071277A"/>
    <w:rsid w:val="00717100"/>
    <w:rsid w:val="007226FB"/>
    <w:rsid w:val="00733850"/>
    <w:rsid w:val="00743694"/>
    <w:rsid w:val="00763556"/>
    <w:rsid w:val="00787FCC"/>
    <w:rsid w:val="007E3567"/>
    <w:rsid w:val="00852093"/>
    <w:rsid w:val="00866323"/>
    <w:rsid w:val="00871230"/>
    <w:rsid w:val="008B18E4"/>
    <w:rsid w:val="008F7517"/>
    <w:rsid w:val="00A215CA"/>
    <w:rsid w:val="00A40BB3"/>
    <w:rsid w:val="00A60C16"/>
    <w:rsid w:val="00A66B9D"/>
    <w:rsid w:val="00A930DA"/>
    <w:rsid w:val="00AB7AFF"/>
    <w:rsid w:val="00AC2CC8"/>
    <w:rsid w:val="00B17B7D"/>
    <w:rsid w:val="00B21334"/>
    <w:rsid w:val="00B24336"/>
    <w:rsid w:val="00B469AF"/>
    <w:rsid w:val="00B51EF2"/>
    <w:rsid w:val="00B67144"/>
    <w:rsid w:val="00B97292"/>
    <w:rsid w:val="00BA2D33"/>
    <w:rsid w:val="00BD7FC1"/>
    <w:rsid w:val="00BE4E70"/>
    <w:rsid w:val="00BF0DFA"/>
    <w:rsid w:val="00BF54D2"/>
    <w:rsid w:val="00BF6587"/>
    <w:rsid w:val="00C0357D"/>
    <w:rsid w:val="00C20228"/>
    <w:rsid w:val="00C27842"/>
    <w:rsid w:val="00C67E7E"/>
    <w:rsid w:val="00CD29F3"/>
    <w:rsid w:val="00D20B1A"/>
    <w:rsid w:val="00D22D27"/>
    <w:rsid w:val="00D36526"/>
    <w:rsid w:val="00D63191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0B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7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meet.google.com/ygg-dkuy-jqa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C64EAB5-A139-404D-9327-33FF5494185A}"/>
</file>

<file path=customXml/itemProps2.xml><?xml version="1.0" encoding="utf-8"?>
<ds:datastoreItem xmlns:ds="http://schemas.openxmlformats.org/officeDocument/2006/customXml" ds:itemID="{2D923520-3C4B-4BF7-ABB1-79B778AB0A51}"/>
</file>

<file path=customXml/itemProps3.xml><?xml version="1.0" encoding="utf-8"?>
<ds:datastoreItem xmlns:ds="http://schemas.openxmlformats.org/officeDocument/2006/customXml" ds:itemID="{CF6DC75C-971E-4AAE-9A51-C2C23497633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3</cp:revision>
  <cp:lastPrinted>2018-07-26T17:53:00Z</cp:lastPrinted>
  <dcterms:created xsi:type="dcterms:W3CDTF">2021-10-12T18:49:00Z</dcterms:created>
  <dcterms:modified xsi:type="dcterms:W3CDTF">2021-10-12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